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F9A42C" w14:textId="69FC31FC" w:rsidR="00EB358D" w:rsidRDefault="00EB358D" w:rsidP="00EB358D">
      <w:pPr>
        <w:jc w:val="center"/>
        <w:rPr>
          <w:rFonts w:ascii="Abadi" w:hAnsi="Abadi"/>
          <w:b/>
          <w:lang w:val="en-US"/>
        </w:rPr>
      </w:pPr>
      <w:r w:rsidRPr="00EB358D">
        <w:rPr>
          <w:rFonts w:ascii="Abadi" w:hAnsi="Abadi"/>
          <w:b/>
          <w:lang w:val="en-US"/>
        </w:rPr>
        <w:t>Auto Insurance Verification Letter</w:t>
      </w:r>
    </w:p>
    <w:p w14:paraId="0B1676D4" w14:textId="77777777" w:rsidR="00EB358D" w:rsidRPr="00EB358D" w:rsidRDefault="00EB358D" w:rsidP="00EB358D">
      <w:pPr>
        <w:jc w:val="center"/>
        <w:rPr>
          <w:rFonts w:ascii="Abadi" w:hAnsi="Abadi"/>
          <w:b/>
          <w:lang w:val="en-US"/>
        </w:rPr>
      </w:pPr>
    </w:p>
    <w:p w14:paraId="581C11BC" w14:textId="77777777" w:rsidR="00EB358D" w:rsidRPr="00EB358D" w:rsidRDefault="00EB358D" w:rsidP="00EB358D">
      <w:p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>I____________________________ approve my insurance company to reveal the following information for the purpose of___________________________</w:t>
      </w:r>
    </w:p>
    <w:p w14:paraId="47E14CC3" w14:textId="77777777" w:rsidR="00EB358D" w:rsidRPr="00EB358D" w:rsidRDefault="00EB358D" w:rsidP="00EB358D">
      <w:p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 xml:space="preserve">Signature_______________ </w:t>
      </w:r>
      <w:r w:rsidRPr="00EB358D">
        <w:rPr>
          <w:rFonts w:ascii="Abadi" w:hAnsi="Abadi"/>
          <w:lang w:val="en-US"/>
        </w:rPr>
        <w:tab/>
      </w:r>
      <w:r w:rsidRPr="00EB358D">
        <w:rPr>
          <w:rFonts w:ascii="Abadi" w:hAnsi="Abadi"/>
          <w:lang w:val="en-US"/>
        </w:rPr>
        <w:tab/>
      </w:r>
      <w:r w:rsidRPr="00EB358D">
        <w:rPr>
          <w:rFonts w:ascii="Abadi" w:hAnsi="Abadi"/>
          <w:lang w:val="en-US"/>
        </w:rPr>
        <w:tab/>
      </w:r>
      <w:r w:rsidRPr="00EB358D">
        <w:rPr>
          <w:rFonts w:ascii="Abadi" w:hAnsi="Abadi"/>
          <w:lang w:val="en-US"/>
        </w:rPr>
        <w:tab/>
        <w:t>Date_______________</w:t>
      </w:r>
    </w:p>
    <w:p w14:paraId="294AAB29" w14:textId="77777777" w:rsidR="00EB358D" w:rsidRPr="00EB358D" w:rsidRDefault="00EB358D" w:rsidP="00EB358D">
      <w:p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>Print Name_________________________________</w:t>
      </w:r>
    </w:p>
    <w:p w14:paraId="309500F6" w14:textId="77777777" w:rsidR="00EB358D" w:rsidRPr="00EB358D" w:rsidRDefault="00EB358D" w:rsidP="00EB358D">
      <w:p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>INSURANCE AGENT: Kindly fill and return to:</w:t>
      </w:r>
    </w:p>
    <w:p w14:paraId="5F52B8A1" w14:textId="77777777" w:rsidR="00EB358D" w:rsidRPr="00EB358D" w:rsidRDefault="00EB358D" w:rsidP="00EB358D">
      <w:p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>Email address:  __________________________</w:t>
      </w:r>
    </w:p>
    <w:p w14:paraId="0381DB79" w14:textId="77777777" w:rsidR="00EB358D" w:rsidRPr="00EB358D" w:rsidRDefault="00EB358D" w:rsidP="00EB358D">
      <w:p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>Fax Number: ____________________________</w:t>
      </w:r>
    </w:p>
    <w:p w14:paraId="27CD6269" w14:textId="77777777" w:rsidR="00EB358D" w:rsidRPr="00EB358D" w:rsidRDefault="00EB358D" w:rsidP="00EB358D">
      <w:p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>THIS SECTION ID TO BE FILLED BY THE INSURANCE AGENT.</w:t>
      </w:r>
    </w:p>
    <w:p w14:paraId="0D452B7E" w14:textId="77777777" w:rsidR="00EB358D" w:rsidRPr="00EB358D" w:rsidRDefault="00EB358D" w:rsidP="00EB358D">
      <w:p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 xml:space="preserve">Address: __________________   </w:t>
      </w:r>
      <w:r w:rsidRPr="00EB358D">
        <w:rPr>
          <w:rFonts w:ascii="Abadi" w:hAnsi="Abadi"/>
          <w:lang w:val="en-US"/>
        </w:rPr>
        <w:tab/>
      </w:r>
      <w:r w:rsidRPr="00EB358D">
        <w:rPr>
          <w:rFonts w:ascii="Abadi" w:hAnsi="Abadi"/>
          <w:lang w:val="en-US"/>
        </w:rPr>
        <w:tab/>
        <w:t>City: _____________________</w:t>
      </w:r>
    </w:p>
    <w:p w14:paraId="31A22FFB" w14:textId="30C10E12" w:rsidR="00EB358D" w:rsidRPr="00EB358D" w:rsidRDefault="00EB358D" w:rsidP="00EB358D">
      <w:p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>State: ____________________</w:t>
      </w:r>
      <w:r w:rsidRPr="00EB358D">
        <w:rPr>
          <w:rFonts w:ascii="Abadi" w:hAnsi="Abadi"/>
          <w:lang w:val="en-US"/>
        </w:rPr>
        <w:tab/>
      </w:r>
      <w:r w:rsidRPr="00EB358D">
        <w:rPr>
          <w:rFonts w:ascii="Abadi" w:hAnsi="Abadi"/>
          <w:lang w:val="en-US"/>
        </w:rPr>
        <w:tab/>
      </w:r>
      <w:r>
        <w:rPr>
          <w:rFonts w:ascii="Abadi" w:hAnsi="Abadi"/>
          <w:lang w:val="en-US"/>
        </w:rPr>
        <w:t xml:space="preserve">           </w:t>
      </w:r>
      <w:r w:rsidRPr="00EB358D">
        <w:rPr>
          <w:rFonts w:ascii="Abadi" w:hAnsi="Abadi"/>
          <w:lang w:val="en-US"/>
        </w:rPr>
        <w:t>Zip: ___________</w:t>
      </w:r>
    </w:p>
    <w:p w14:paraId="3617744B" w14:textId="77777777" w:rsidR="00EB358D" w:rsidRPr="00EB358D" w:rsidRDefault="00EB358D" w:rsidP="00EB358D">
      <w:pPr>
        <w:rPr>
          <w:rFonts w:ascii="Abadi" w:hAnsi="Abadi"/>
          <w:lang w:val="en-US"/>
        </w:rPr>
      </w:pPr>
    </w:p>
    <w:p w14:paraId="3CD53F5B" w14:textId="77777777" w:rsidR="00EB358D" w:rsidRPr="00EB358D" w:rsidRDefault="00EB358D" w:rsidP="00EB358D">
      <w:p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>Insurance Company Name: _____________________</w:t>
      </w:r>
    </w:p>
    <w:p w14:paraId="5BEC654B" w14:textId="77777777" w:rsidR="00EB358D" w:rsidRPr="00EB358D" w:rsidRDefault="00EB358D" w:rsidP="00EB358D">
      <w:p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>Phone: ________________</w:t>
      </w:r>
    </w:p>
    <w:p w14:paraId="16F6C2EB" w14:textId="77777777" w:rsidR="00EB358D" w:rsidRPr="00EB358D" w:rsidRDefault="00EB358D" w:rsidP="00EB358D">
      <w:p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>Agent Name: ___________________________</w:t>
      </w:r>
    </w:p>
    <w:p w14:paraId="13A06E97" w14:textId="77777777" w:rsidR="00EB358D" w:rsidRPr="00EB358D" w:rsidRDefault="00EB358D" w:rsidP="00EB358D">
      <w:p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>Fax: _________________</w:t>
      </w:r>
    </w:p>
    <w:p w14:paraId="0CBF59B2" w14:textId="77777777" w:rsidR="00EB358D" w:rsidRPr="00EB358D" w:rsidRDefault="00EB358D" w:rsidP="00EB358D">
      <w:p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 xml:space="preserve">Policy Start Date: ______________ </w:t>
      </w:r>
      <w:r w:rsidRPr="00EB358D">
        <w:rPr>
          <w:rFonts w:ascii="Abadi" w:hAnsi="Abadi"/>
          <w:lang w:val="en-US"/>
        </w:rPr>
        <w:tab/>
      </w:r>
      <w:r w:rsidRPr="00EB358D">
        <w:rPr>
          <w:rFonts w:ascii="Abadi" w:hAnsi="Abadi"/>
          <w:lang w:val="en-US"/>
        </w:rPr>
        <w:tab/>
      </w:r>
      <w:r w:rsidRPr="00EB358D">
        <w:rPr>
          <w:rFonts w:ascii="Abadi" w:hAnsi="Abadi"/>
          <w:lang w:val="en-US"/>
        </w:rPr>
        <w:tab/>
        <w:t>Policy End Date: _______________</w:t>
      </w:r>
    </w:p>
    <w:p w14:paraId="23E0B60A" w14:textId="77777777" w:rsidR="00EB358D" w:rsidRPr="00EB358D" w:rsidRDefault="00EB358D" w:rsidP="00EB358D">
      <w:pPr>
        <w:rPr>
          <w:rFonts w:ascii="Abadi" w:hAnsi="Abadi"/>
          <w:lang w:val="en-US"/>
        </w:rPr>
      </w:pPr>
    </w:p>
    <w:p w14:paraId="7EB47632" w14:textId="77777777" w:rsidR="00EB358D" w:rsidRPr="00EB358D" w:rsidRDefault="00EB358D" w:rsidP="00EB358D">
      <w:p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 xml:space="preserve">Does the insurance cover the insured individual when in an accident? </w:t>
      </w:r>
    </w:p>
    <w:p w14:paraId="6C2750D3" w14:textId="77777777" w:rsidR="00EB358D" w:rsidRPr="00EB358D" w:rsidRDefault="00EB358D" w:rsidP="00EB358D">
      <w:pPr>
        <w:numPr>
          <w:ilvl w:val="0"/>
          <w:numId w:val="1"/>
        </w:num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>Yes</w:t>
      </w:r>
    </w:p>
    <w:p w14:paraId="3B54A7D0" w14:textId="77777777" w:rsidR="00EB358D" w:rsidRPr="00EB358D" w:rsidRDefault="00EB358D" w:rsidP="00EB358D">
      <w:pPr>
        <w:numPr>
          <w:ilvl w:val="0"/>
          <w:numId w:val="1"/>
        </w:num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>No</w:t>
      </w:r>
    </w:p>
    <w:p w14:paraId="39B6A576" w14:textId="77777777" w:rsidR="00EB358D" w:rsidRPr="00EB358D" w:rsidRDefault="00EB358D" w:rsidP="00EB358D">
      <w:p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>Does the coverage pay for the damages done on the rented vehicle?</w:t>
      </w:r>
    </w:p>
    <w:p w14:paraId="2EF683F9" w14:textId="77777777" w:rsidR="00EB358D" w:rsidRPr="00EB358D" w:rsidRDefault="00EB358D" w:rsidP="00EB358D">
      <w:pPr>
        <w:numPr>
          <w:ilvl w:val="0"/>
          <w:numId w:val="1"/>
        </w:num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>Yes</w:t>
      </w:r>
    </w:p>
    <w:p w14:paraId="4231B4B5" w14:textId="77777777" w:rsidR="00EB358D" w:rsidRPr="00EB358D" w:rsidRDefault="00EB358D" w:rsidP="00EB358D">
      <w:pPr>
        <w:numPr>
          <w:ilvl w:val="0"/>
          <w:numId w:val="1"/>
        </w:num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>No</w:t>
      </w:r>
    </w:p>
    <w:p w14:paraId="07EE6803" w14:textId="77777777" w:rsidR="00EB358D" w:rsidRPr="00EB358D" w:rsidRDefault="00EB358D" w:rsidP="00EB358D">
      <w:p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>Does the Insurance cover liabilities for damages or injuries to a third party?</w:t>
      </w:r>
    </w:p>
    <w:p w14:paraId="6018EFEA" w14:textId="77777777" w:rsidR="00EB358D" w:rsidRPr="00EB358D" w:rsidRDefault="00EB358D" w:rsidP="00EB358D">
      <w:pPr>
        <w:numPr>
          <w:ilvl w:val="0"/>
          <w:numId w:val="1"/>
        </w:num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>Yes</w:t>
      </w:r>
    </w:p>
    <w:p w14:paraId="37B8C005" w14:textId="77777777" w:rsidR="00EB358D" w:rsidRPr="00EB358D" w:rsidRDefault="00EB358D" w:rsidP="00EB358D">
      <w:pPr>
        <w:numPr>
          <w:ilvl w:val="0"/>
          <w:numId w:val="1"/>
        </w:num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>No</w:t>
      </w:r>
    </w:p>
    <w:p w14:paraId="45AB5BC1" w14:textId="77777777" w:rsidR="00EB358D" w:rsidRPr="00EB358D" w:rsidRDefault="00EB358D" w:rsidP="00EB358D">
      <w:p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>Policy Number: ________________</w:t>
      </w:r>
      <w:r w:rsidRPr="00EB358D">
        <w:rPr>
          <w:rFonts w:ascii="Abadi" w:hAnsi="Abadi"/>
          <w:lang w:val="en-US"/>
        </w:rPr>
        <w:tab/>
      </w:r>
      <w:r w:rsidRPr="00EB358D">
        <w:rPr>
          <w:rFonts w:ascii="Abadi" w:hAnsi="Abadi"/>
          <w:lang w:val="en-US"/>
        </w:rPr>
        <w:tab/>
      </w:r>
      <w:r w:rsidRPr="00EB358D">
        <w:rPr>
          <w:rFonts w:ascii="Abadi" w:hAnsi="Abadi"/>
          <w:lang w:val="en-US"/>
        </w:rPr>
        <w:tab/>
        <w:t>Expiration Date: _______________</w:t>
      </w:r>
    </w:p>
    <w:p w14:paraId="59EBD015" w14:textId="77777777" w:rsidR="00EB358D" w:rsidRPr="00EB358D" w:rsidRDefault="00EB358D" w:rsidP="00EB358D">
      <w:p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>Agent’s Signature: _____________</w:t>
      </w:r>
    </w:p>
    <w:p w14:paraId="469A8EB8" w14:textId="77777777" w:rsidR="00EB358D" w:rsidRPr="00EB358D" w:rsidRDefault="00EB358D" w:rsidP="00EB358D">
      <w:pPr>
        <w:rPr>
          <w:rFonts w:ascii="Abadi" w:hAnsi="Abadi"/>
          <w:lang w:val="en-US"/>
        </w:rPr>
      </w:pPr>
    </w:p>
    <w:p w14:paraId="62EBA895" w14:textId="7535EBAD" w:rsidR="00A721D7" w:rsidRPr="00EB358D" w:rsidRDefault="00EB358D">
      <w:pPr>
        <w:rPr>
          <w:rFonts w:ascii="Abadi" w:hAnsi="Abadi"/>
          <w:lang w:val="en-US"/>
        </w:rPr>
      </w:pPr>
      <w:r w:rsidRPr="00EB358D">
        <w:rPr>
          <w:rFonts w:ascii="Abadi" w:hAnsi="Abadi"/>
          <w:lang w:val="en-US"/>
        </w:rPr>
        <w:t>Date: _______________</w:t>
      </w:r>
    </w:p>
    <w:sectPr w:rsidR="00A721D7" w:rsidRPr="00EB35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F8341F"/>
    <w:multiLevelType w:val="hybridMultilevel"/>
    <w:tmpl w:val="980A54D4"/>
    <w:lvl w:ilvl="0" w:tplc="D50CA89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MjE2tDC2tLQwMDNU0lEKTi0uzszPAykwrAUAvXjuNiwAAAA="/>
  </w:docVars>
  <w:rsids>
    <w:rsidRoot w:val="00EB358D"/>
    <w:rsid w:val="00A721D7"/>
    <w:rsid w:val="00EB3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101A4"/>
  <w15:chartTrackingRefBased/>
  <w15:docId w15:val="{4832039F-A5E4-4B68-80F9-1A0732E71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8</Words>
  <Characters>964</Characters>
  <Application>Microsoft Office Word</Application>
  <DocSecurity>0</DocSecurity>
  <Lines>8</Lines>
  <Paragraphs>2</Paragraphs>
  <ScaleCrop>false</ScaleCrop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Faiza Hamid</cp:lastModifiedBy>
  <cp:revision>1</cp:revision>
  <cp:lastPrinted>2020-07-28T15:40:00Z</cp:lastPrinted>
  <dcterms:created xsi:type="dcterms:W3CDTF">2020-07-28T15:38:00Z</dcterms:created>
  <dcterms:modified xsi:type="dcterms:W3CDTF">2020-07-28T15:40:00Z</dcterms:modified>
</cp:coreProperties>
</file>